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79AF0" w14:textId="77777777" w:rsidR="00967660" w:rsidRPr="00DC2BD6"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The following five questions will help to provide clarity around your goals for coaching and whether you should find a coach and start your coaching journey.</w:t>
      </w:r>
    </w:p>
    <w:p w14:paraId="65FFDB14"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23846BB4" w14:textId="77777777" w:rsidR="00967660" w:rsidRPr="00DC2BD6" w:rsidRDefault="00967660" w:rsidP="00856FA2">
      <w:pPr>
        <w:pStyle w:val="Heading2"/>
        <w:rPr>
          <w:b/>
          <w:bCs/>
        </w:rPr>
      </w:pPr>
      <w:r w:rsidRPr="00DC2BD6">
        <w:rPr>
          <w:b/>
          <w:bCs/>
          <w:bdr w:val="none" w:sz="0" w:space="0" w:color="auto" w:frame="1"/>
        </w:rPr>
        <w:t>1. What are the challenges and issues that you are facing?</w:t>
      </w:r>
    </w:p>
    <w:p w14:paraId="2A249F46"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Fonts w:asciiTheme="minorHAnsi" w:hAnsiTheme="minorHAnsi" w:cstheme="minorHAnsi"/>
          <w:sz w:val="23"/>
          <w:szCs w:val="23"/>
        </w:rPr>
        <w:t> </w:t>
      </w:r>
    </w:p>
    <w:p w14:paraId="59FF13D3" w14:textId="4409C92F" w:rsidR="00967660"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Coaching is about creating change, action and accountability. There needs to be something that you want to change, be it to overcome an obstacle, solve a problem, develop new skills, or take your career to the next level or another direction. What is the change you want to initiate?</w:t>
      </w:r>
    </w:p>
    <w:p w14:paraId="4677DB3A" w14:textId="77777777" w:rsidR="00534A25" w:rsidRPr="00DC2BD6" w:rsidRDefault="00534A25" w:rsidP="00967660">
      <w:pPr>
        <w:pStyle w:val="font8"/>
        <w:spacing w:before="0" w:beforeAutospacing="0" w:after="0" w:afterAutospacing="0"/>
        <w:textAlignment w:val="baseline"/>
        <w:rPr>
          <w:rFonts w:ascii="Calibri" w:hAnsi="Calibri" w:cs="Calibri"/>
        </w:rPr>
      </w:pPr>
    </w:p>
    <w:p w14:paraId="29A865DD"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3C588B74" w14:textId="77777777" w:rsidR="00967660" w:rsidRPr="00DC2BD6" w:rsidRDefault="00967660" w:rsidP="00DC2BD6">
      <w:pPr>
        <w:pStyle w:val="Heading2"/>
        <w:rPr>
          <w:b/>
          <w:bCs/>
        </w:rPr>
      </w:pPr>
      <w:r w:rsidRPr="00DC2BD6">
        <w:rPr>
          <w:b/>
          <w:bCs/>
          <w:bdr w:val="none" w:sz="0" w:space="0" w:color="auto" w:frame="1"/>
        </w:rPr>
        <w:t>2. What is the ideal situation for you?</w:t>
      </w:r>
    </w:p>
    <w:p w14:paraId="2BEAB583"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color w:val="212223"/>
          <w:sz w:val="33"/>
          <w:szCs w:val="33"/>
          <w:bdr w:val="none" w:sz="0" w:space="0" w:color="auto" w:frame="1"/>
        </w:rPr>
        <w:t>​</w:t>
      </w:r>
    </w:p>
    <w:p w14:paraId="66422A4B" w14:textId="7F222106" w:rsidR="00967660"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If there were no challenges and no obstacles, where would your goals take you? This is what a coach will help you to achieve, or at least help you to move in the right direction towards.</w:t>
      </w:r>
    </w:p>
    <w:p w14:paraId="5B59E507" w14:textId="77777777" w:rsidR="00534A25" w:rsidRPr="00DC2BD6" w:rsidRDefault="00534A25" w:rsidP="00967660">
      <w:pPr>
        <w:pStyle w:val="font8"/>
        <w:spacing w:before="0" w:beforeAutospacing="0" w:after="0" w:afterAutospacing="0"/>
        <w:textAlignment w:val="baseline"/>
        <w:rPr>
          <w:rFonts w:ascii="Calibri" w:hAnsi="Calibri" w:cs="Calibri"/>
        </w:rPr>
      </w:pPr>
    </w:p>
    <w:p w14:paraId="135D78EF"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03F51BB4" w14:textId="77777777" w:rsidR="00967660" w:rsidRPr="00DC2BD6" w:rsidRDefault="00967660" w:rsidP="00DC2BD6">
      <w:pPr>
        <w:pStyle w:val="Heading2"/>
        <w:rPr>
          <w:b/>
          <w:bCs/>
        </w:rPr>
      </w:pPr>
      <w:r w:rsidRPr="00DC2BD6">
        <w:rPr>
          <w:b/>
          <w:bCs/>
          <w:bdr w:val="none" w:sz="0" w:space="0" w:color="auto" w:frame="1"/>
        </w:rPr>
        <w:t>3. What has prevented you from experiencing these results in the past?</w:t>
      </w:r>
    </w:p>
    <w:p w14:paraId="6D3488AD"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136C4F35" w14:textId="77777777" w:rsidR="00967660" w:rsidRPr="00DC2BD6"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What have you tried before that hasn't worked? Perhaps you didn't know any coaches, or how a coach worked. Maybe the timing hasn't been right in the past because of personal circumstances.</w:t>
      </w:r>
    </w:p>
    <w:p w14:paraId="3D276F8F"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Fonts w:asciiTheme="minorHAnsi" w:hAnsiTheme="minorHAnsi" w:cstheme="minorHAnsi"/>
          <w:sz w:val="23"/>
          <w:szCs w:val="23"/>
        </w:rPr>
        <w:t> </w:t>
      </w:r>
    </w:p>
    <w:p w14:paraId="2CEF897B" w14:textId="77777777" w:rsidR="00967660" w:rsidRPr="00DC2BD6" w:rsidRDefault="00967660" w:rsidP="00967660">
      <w:pPr>
        <w:pStyle w:val="font8"/>
        <w:spacing w:before="0" w:beforeAutospacing="0" w:after="0" w:afterAutospacing="0"/>
        <w:textAlignment w:val="baseline"/>
        <w:rPr>
          <w:rFonts w:asciiTheme="minorHAnsi" w:hAnsiTheme="minorHAnsi" w:cstheme="minorHAnsi"/>
        </w:rPr>
      </w:pPr>
      <w:r w:rsidRPr="00DC2BD6">
        <w:rPr>
          <w:rFonts w:asciiTheme="minorHAnsi" w:hAnsiTheme="minorHAnsi" w:cstheme="minorHAnsi"/>
          <w:i/>
          <w:iCs/>
          <w:color w:val="000000"/>
          <w:bdr w:val="none" w:sz="0" w:space="0" w:color="auto" w:frame="1"/>
        </w:rPr>
        <w:t>"The best time to plant a tree was twenty years ago. The second-best time is now."</w:t>
      </w:r>
    </w:p>
    <w:p w14:paraId="7C7A06ED" w14:textId="22B43581" w:rsidR="00967660" w:rsidRDefault="00534A25" w:rsidP="00534A25">
      <w:pPr>
        <w:pStyle w:val="font8"/>
        <w:numPr>
          <w:ilvl w:val="0"/>
          <w:numId w:val="15"/>
        </w:numPr>
        <w:spacing w:before="0" w:beforeAutospacing="0" w:after="0" w:afterAutospacing="0"/>
        <w:textAlignment w:val="baseline"/>
        <w:rPr>
          <w:rFonts w:asciiTheme="minorHAnsi" w:hAnsiTheme="minorHAnsi" w:cstheme="minorHAnsi"/>
          <w:sz w:val="23"/>
          <w:szCs w:val="23"/>
        </w:rPr>
      </w:pPr>
      <w:r>
        <w:rPr>
          <w:rFonts w:asciiTheme="minorHAnsi" w:hAnsiTheme="minorHAnsi" w:cstheme="minorHAnsi"/>
          <w:sz w:val="23"/>
          <w:szCs w:val="23"/>
        </w:rPr>
        <w:t>Chinese Proverb</w:t>
      </w:r>
    </w:p>
    <w:p w14:paraId="76756848" w14:textId="77777777" w:rsidR="00534A25" w:rsidRPr="00967660" w:rsidRDefault="00534A25" w:rsidP="00340E2B">
      <w:pPr>
        <w:pStyle w:val="font8"/>
        <w:spacing w:before="0" w:beforeAutospacing="0" w:after="0" w:afterAutospacing="0"/>
        <w:ind w:left="45"/>
        <w:textAlignment w:val="baseline"/>
        <w:rPr>
          <w:rFonts w:asciiTheme="minorHAnsi" w:hAnsiTheme="minorHAnsi" w:cstheme="minorHAnsi"/>
          <w:sz w:val="23"/>
          <w:szCs w:val="23"/>
        </w:rPr>
      </w:pPr>
    </w:p>
    <w:p w14:paraId="7A6AB2DA"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6A5C5D30" w14:textId="77777777" w:rsidR="00967660" w:rsidRPr="00DC2BD6" w:rsidRDefault="00967660" w:rsidP="00DC2BD6">
      <w:pPr>
        <w:pStyle w:val="Heading2"/>
        <w:rPr>
          <w:b/>
          <w:bCs/>
        </w:rPr>
      </w:pPr>
      <w:r w:rsidRPr="00DC2BD6">
        <w:rPr>
          <w:b/>
          <w:bCs/>
          <w:bdr w:val="none" w:sz="0" w:space="0" w:color="auto" w:frame="1"/>
        </w:rPr>
        <w:t>4. What is at stake if nothing changes?</w:t>
      </w:r>
    </w:p>
    <w:p w14:paraId="746FEE59"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0517CC77" w14:textId="112E8ADE" w:rsidR="00967660"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Coaching is a commitment in terms of your time, energy, emotions and money. What if you embrace the status quo? Would that be ok? If so, what you might be seeking may not be a coach.</w:t>
      </w:r>
    </w:p>
    <w:p w14:paraId="4192321A" w14:textId="77777777" w:rsidR="00534A25" w:rsidRPr="00DC2BD6" w:rsidRDefault="00534A25" w:rsidP="00967660">
      <w:pPr>
        <w:pStyle w:val="font8"/>
        <w:spacing w:before="0" w:beforeAutospacing="0" w:after="0" w:afterAutospacing="0"/>
        <w:textAlignment w:val="baseline"/>
        <w:rPr>
          <w:rFonts w:ascii="Calibri" w:hAnsi="Calibri" w:cs="Calibri"/>
        </w:rPr>
      </w:pPr>
    </w:p>
    <w:p w14:paraId="7D0B95B8"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407B9F4B" w14:textId="77777777" w:rsidR="00967660" w:rsidRPr="00DC2BD6" w:rsidRDefault="00967660" w:rsidP="00DC2BD6">
      <w:pPr>
        <w:pStyle w:val="Heading2"/>
        <w:rPr>
          <w:b/>
          <w:bCs/>
        </w:rPr>
      </w:pPr>
      <w:r w:rsidRPr="00DC2BD6">
        <w:rPr>
          <w:b/>
          <w:bCs/>
          <w:bdr w:val="none" w:sz="0" w:space="0" w:color="auto" w:frame="1"/>
        </w:rPr>
        <w:t>5. What is your sense of urgency?</w:t>
      </w:r>
    </w:p>
    <w:p w14:paraId="619AC601" w14:textId="77777777" w:rsidR="00967660" w:rsidRPr="00967660" w:rsidRDefault="00967660" w:rsidP="00967660">
      <w:pPr>
        <w:pStyle w:val="font8"/>
        <w:spacing w:before="0" w:beforeAutospacing="0" w:after="0" w:afterAutospacing="0"/>
        <w:textAlignment w:val="baseline"/>
        <w:rPr>
          <w:rFonts w:asciiTheme="minorHAnsi" w:hAnsiTheme="minorHAnsi" w:cstheme="minorHAnsi"/>
          <w:sz w:val="23"/>
          <w:szCs w:val="23"/>
        </w:rPr>
      </w:pPr>
      <w:r w:rsidRPr="00967660">
        <w:rPr>
          <w:rStyle w:val="wixguard"/>
          <w:rFonts w:asciiTheme="minorHAnsi" w:hAnsiTheme="minorHAnsi" w:cstheme="minorHAnsi"/>
          <w:sz w:val="23"/>
          <w:szCs w:val="23"/>
          <w:bdr w:val="none" w:sz="0" w:space="0" w:color="auto" w:frame="1"/>
        </w:rPr>
        <w:t>​</w:t>
      </w:r>
    </w:p>
    <w:p w14:paraId="09AAF254" w14:textId="77777777" w:rsidR="00967660" w:rsidRPr="00DC2BD6" w:rsidRDefault="00967660" w:rsidP="00967660">
      <w:pPr>
        <w:pStyle w:val="font8"/>
        <w:spacing w:before="0" w:beforeAutospacing="0" w:after="0" w:afterAutospacing="0"/>
        <w:textAlignment w:val="baseline"/>
        <w:rPr>
          <w:rFonts w:ascii="Calibri" w:hAnsi="Calibri" w:cs="Calibri"/>
        </w:rPr>
      </w:pPr>
      <w:r w:rsidRPr="00DC2BD6">
        <w:rPr>
          <w:rFonts w:ascii="Calibri" w:hAnsi="Calibri" w:cs="Calibri"/>
        </w:rPr>
        <w:t>What is it that makes this important right now? If there is no reason to get started now and challenge the status quo, then you may not need a coach at this time.</w:t>
      </w:r>
    </w:p>
    <w:p w14:paraId="7D84967B" w14:textId="77777777" w:rsidR="00A13712" w:rsidRPr="00967660" w:rsidRDefault="00A13712" w:rsidP="00A13712">
      <w:pPr>
        <w:pStyle w:val="NormalWeb"/>
        <w:spacing w:before="0" w:beforeAutospacing="0" w:after="0" w:afterAutospacing="0"/>
        <w:rPr>
          <w:rFonts w:asciiTheme="minorHAnsi" w:hAnsiTheme="minorHAnsi" w:cstheme="minorHAnsi"/>
          <w:color w:val="0E101A"/>
        </w:rPr>
      </w:pPr>
    </w:p>
    <w:sectPr w:rsidR="00A13712" w:rsidRPr="0096766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2A458" w14:textId="77777777" w:rsidR="00975573" w:rsidRDefault="00975573" w:rsidP="009A5907">
      <w:pPr>
        <w:spacing w:after="0" w:line="240" w:lineRule="auto"/>
      </w:pPr>
      <w:r>
        <w:separator/>
      </w:r>
    </w:p>
  </w:endnote>
  <w:endnote w:type="continuationSeparator" w:id="0">
    <w:p w14:paraId="1AF0BB7E" w14:textId="77777777" w:rsidR="00975573" w:rsidRDefault="00975573" w:rsidP="009A5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A902E" w14:textId="0475BC1B" w:rsidR="009A5907" w:rsidRDefault="009A5907">
    <w:pPr>
      <w:pStyle w:val="Footer"/>
    </w:pPr>
    <w:r>
      <w:rPr>
        <w:noProof/>
      </w:rPr>
      <w:drawing>
        <wp:inline distT="0" distB="0" distL="0" distR="0" wp14:anchorId="778A43CA" wp14:editId="38964D57">
          <wp:extent cx="5727700" cy="177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1778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ACFD0" w14:textId="77777777" w:rsidR="00975573" w:rsidRDefault="00975573" w:rsidP="009A5907">
      <w:pPr>
        <w:spacing w:after="0" w:line="240" w:lineRule="auto"/>
      </w:pPr>
      <w:r>
        <w:separator/>
      </w:r>
    </w:p>
  </w:footnote>
  <w:footnote w:type="continuationSeparator" w:id="0">
    <w:p w14:paraId="0E9CA064" w14:textId="77777777" w:rsidR="00975573" w:rsidRDefault="00975573" w:rsidP="009A5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5C255" w14:textId="163F5B53" w:rsidR="00F070E7" w:rsidRPr="00EC57BD" w:rsidRDefault="00BF10D2" w:rsidP="00F070E7">
    <w:pPr>
      <w:pStyle w:val="Header"/>
      <w:rPr>
        <w:rFonts w:ascii="Arial" w:hAnsi="Arial" w:cs="Arial"/>
        <w:b/>
        <w:sz w:val="28"/>
      </w:rPr>
    </w:pPr>
    <w:r>
      <w:rPr>
        <w:rFonts w:ascii="Arial" w:hAnsi="Arial" w:cs="Arial"/>
        <w:b/>
        <w:color w:val="767171" w:themeColor="background2" w:themeShade="80"/>
        <w:sz w:val="28"/>
      </w:rPr>
      <w:t xml:space="preserve">Questions to help you gain clarity around your </w:t>
    </w:r>
    <w:r w:rsidR="00856FA2">
      <w:rPr>
        <w:rFonts w:ascii="Arial" w:hAnsi="Arial" w:cs="Arial"/>
        <w:b/>
        <w:color w:val="767171" w:themeColor="background2" w:themeShade="80"/>
        <w:sz w:val="28"/>
      </w:rPr>
      <w:t>goals</w:t>
    </w:r>
    <w:r w:rsidR="00F070E7">
      <w:rPr>
        <w:rFonts w:ascii="Arial" w:hAnsi="Arial" w:cs="Arial"/>
        <w:b/>
        <w:sz w:val="28"/>
      </w:rPr>
      <w:tab/>
    </w:r>
    <w:r w:rsidR="00F070E7" w:rsidRPr="00471E48">
      <w:rPr>
        <w:rFonts w:ascii="Arial" w:hAnsi="Arial" w:cs="Arial"/>
        <w:noProof/>
      </w:rPr>
      <w:t xml:space="preserve"> </w:t>
    </w:r>
    <w:r w:rsidR="00F070E7" w:rsidRPr="00471E48">
      <w:rPr>
        <w:rFonts w:ascii="Arial" w:hAnsi="Arial" w:cs="Arial"/>
        <w:noProof/>
      </w:rPr>
      <w:drawing>
        <wp:inline distT="0" distB="0" distL="0" distR="0" wp14:anchorId="64E98691" wp14:editId="4A386F78">
          <wp:extent cx="665084" cy="665084"/>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5084" cy="665084"/>
                  </a:xfrm>
                  <a:prstGeom prst="rect">
                    <a:avLst/>
                  </a:prstGeom>
                  <a:noFill/>
                  <a:ln>
                    <a:noFill/>
                  </a:ln>
                </pic:spPr>
              </pic:pic>
            </a:graphicData>
          </a:graphic>
        </wp:inline>
      </w:drawing>
    </w:r>
    <w:r w:rsidR="00F070E7">
      <w:rPr>
        <w:rFonts w:ascii="Arial" w:hAnsi="Arial" w:cs="Arial"/>
      </w:rPr>
      <w:tab/>
    </w:r>
  </w:p>
  <w:p w14:paraId="0BE470AF" w14:textId="77777777" w:rsidR="00D20103" w:rsidRPr="00F070E7" w:rsidRDefault="00D20103" w:rsidP="00F07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C4FBB"/>
    <w:multiLevelType w:val="hybridMultilevel"/>
    <w:tmpl w:val="04F6B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554D6A"/>
    <w:multiLevelType w:val="multilevel"/>
    <w:tmpl w:val="4DECD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0F23C4"/>
    <w:multiLevelType w:val="hybridMultilevel"/>
    <w:tmpl w:val="90D6C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E82172"/>
    <w:multiLevelType w:val="multilevel"/>
    <w:tmpl w:val="BA1E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DB3BAE"/>
    <w:multiLevelType w:val="multilevel"/>
    <w:tmpl w:val="88C22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7473FA"/>
    <w:multiLevelType w:val="hybridMultilevel"/>
    <w:tmpl w:val="7D4A03F6"/>
    <w:lvl w:ilvl="0" w:tplc="1C26451A">
      <w:numFmt w:val="bullet"/>
      <w:lvlText w:val="-"/>
      <w:lvlJc w:val="left"/>
      <w:pPr>
        <w:ind w:left="405" w:hanging="360"/>
      </w:pPr>
      <w:rPr>
        <w:rFonts w:ascii="Calibri" w:eastAsia="Times New Roman"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52F016CD"/>
    <w:multiLevelType w:val="hybridMultilevel"/>
    <w:tmpl w:val="CE148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5A7046"/>
    <w:multiLevelType w:val="multilevel"/>
    <w:tmpl w:val="F0FA6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635A32"/>
    <w:multiLevelType w:val="hybridMultilevel"/>
    <w:tmpl w:val="DD64D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F33B22"/>
    <w:multiLevelType w:val="hybridMultilevel"/>
    <w:tmpl w:val="9D44B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131AED"/>
    <w:multiLevelType w:val="multilevel"/>
    <w:tmpl w:val="3F868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440F11"/>
    <w:multiLevelType w:val="multilevel"/>
    <w:tmpl w:val="556A5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076473"/>
    <w:multiLevelType w:val="hybridMultilevel"/>
    <w:tmpl w:val="D216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F15288"/>
    <w:multiLevelType w:val="hybridMultilevel"/>
    <w:tmpl w:val="05142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356AD2"/>
    <w:multiLevelType w:val="multilevel"/>
    <w:tmpl w:val="8A5C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0"/>
  </w:num>
  <w:num w:numId="4">
    <w:abstractNumId w:val="8"/>
  </w:num>
  <w:num w:numId="5">
    <w:abstractNumId w:val="6"/>
  </w:num>
  <w:num w:numId="6">
    <w:abstractNumId w:val="14"/>
  </w:num>
  <w:num w:numId="7">
    <w:abstractNumId w:val="3"/>
  </w:num>
  <w:num w:numId="8">
    <w:abstractNumId w:val="1"/>
  </w:num>
  <w:num w:numId="9">
    <w:abstractNumId w:val="9"/>
  </w:num>
  <w:num w:numId="10">
    <w:abstractNumId w:val="12"/>
  </w:num>
  <w:num w:numId="11">
    <w:abstractNumId w:val="10"/>
  </w:num>
  <w:num w:numId="12">
    <w:abstractNumId w:val="7"/>
  </w:num>
  <w:num w:numId="13">
    <w:abstractNumId w:val="11"/>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jQ0NjYyMDM3sTRS0lEKTi0uzszPAykwqwUAVj7eqywAAAA="/>
  </w:docVars>
  <w:rsids>
    <w:rsidRoot w:val="009A5907"/>
    <w:rsid w:val="00011763"/>
    <w:rsid w:val="00065728"/>
    <w:rsid w:val="00080BB6"/>
    <w:rsid w:val="000A2856"/>
    <w:rsid w:val="000D6EDC"/>
    <w:rsid w:val="001868BF"/>
    <w:rsid w:val="001B3DA5"/>
    <w:rsid w:val="002405CA"/>
    <w:rsid w:val="002707B7"/>
    <w:rsid w:val="0028382A"/>
    <w:rsid w:val="002B799C"/>
    <w:rsid w:val="002C0B29"/>
    <w:rsid w:val="002C1B62"/>
    <w:rsid w:val="002E660E"/>
    <w:rsid w:val="00310E35"/>
    <w:rsid w:val="00334375"/>
    <w:rsid w:val="00340E2B"/>
    <w:rsid w:val="00342C42"/>
    <w:rsid w:val="0036285F"/>
    <w:rsid w:val="00373074"/>
    <w:rsid w:val="003A144C"/>
    <w:rsid w:val="003D0034"/>
    <w:rsid w:val="003D56BE"/>
    <w:rsid w:val="003E6A81"/>
    <w:rsid w:val="00406E58"/>
    <w:rsid w:val="00420781"/>
    <w:rsid w:val="00427347"/>
    <w:rsid w:val="00436D6E"/>
    <w:rsid w:val="004922D8"/>
    <w:rsid w:val="004A3B67"/>
    <w:rsid w:val="004E62A9"/>
    <w:rsid w:val="0052367D"/>
    <w:rsid w:val="00534A25"/>
    <w:rsid w:val="00537A0E"/>
    <w:rsid w:val="005453F4"/>
    <w:rsid w:val="00546ABF"/>
    <w:rsid w:val="0057683B"/>
    <w:rsid w:val="005778D9"/>
    <w:rsid w:val="005A3328"/>
    <w:rsid w:val="005B2A6C"/>
    <w:rsid w:val="005B56D8"/>
    <w:rsid w:val="005F68D1"/>
    <w:rsid w:val="006272CC"/>
    <w:rsid w:val="006506E3"/>
    <w:rsid w:val="00683C85"/>
    <w:rsid w:val="0068684C"/>
    <w:rsid w:val="00695B6B"/>
    <w:rsid w:val="006D099F"/>
    <w:rsid w:val="006D43B5"/>
    <w:rsid w:val="006F4C26"/>
    <w:rsid w:val="00767E9C"/>
    <w:rsid w:val="00787F7C"/>
    <w:rsid w:val="007A1F97"/>
    <w:rsid w:val="007B2399"/>
    <w:rsid w:val="007F064B"/>
    <w:rsid w:val="008070DB"/>
    <w:rsid w:val="00810591"/>
    <w:rsid w:val="00816190"/>
    <w:rsid w:val="0083087D"/>
    <w:rsid w:val="00830B2E"/>
    <w:rsid w:val="00835460"/>
    <w:rsid w:val="008355DC"/>
    <w:rsid w:val="00856FA2"/>
    <w:rsid w:val="0087638D"/>
    <w:rsid w:val="008959D5"/>
    <w:rsid w:val="008B11EE"/>
    <w:rsid w:val="008B7EE5"/>
    <w:rsid w:val="0091780C"/>
    <w:rsid w:val="00923929"/>
    <w:rsid w:val="00956E6E"/>
    <w:rsid w:val="009669F5"/>
    <w:rsid w:val="00967660"/>
    <w:rsid w:val="009703FE"/>
    <w:rsid w:val="00975573"/>
    <w:rsid w:val="009941CD"/>
    <w:rsid w:val="0099739F"/>
    <w:rsid w:val="009A5907"/>
    <w:rsid w:val="009B1582"/>
    <w:rsid w:val="009C5C91"/>
    <w:rsid w:val="009E56CC"/>
    <w:rsid w:val="00A13712"/>
    <w:rsid w:val="00A2675D"/>
    <w:rsid w:val="00A54107"/>
    <w:rsid w:val="00A54D88"/>
    <w:rsid w:val="00A656A2"/>
    <w:rsid w:val="00A850BE"/>
    <w:rsid w:val="00AC0E97"/>
    <w:rsid w:val="00AD0340"/>
    <w:rsid w:val="00AD2434"/>
    <w:rsid w:val="00AE4758"/>
    <w:rsid w:val="00B1429A"/>
    <w:rsid w:val="00B31312"/>
    <w:rsid w:val="00B53757"/>
    <w:rsid w:val="00B617C2"/>
    <w:rsid w:val="00B63217"/>
    <w:rsid w:val="00BB76E6"/>
    <w:rsid w:val="00BC5AD5"/>
    <w:rsid w:val="00BD42F3"/>
    <w:rsid w:val="00BE7BA7"/>
    <w:rsid w:val="00BF10D2"/>
    <w:rsid w:val="00C04F23"/>
    <w:rsid w:val="00C54C93"/>
    <w:rsid w:val="00C77AB6"/>
    <w:rsid w:val="00C90CBE"/>
    <w:rsid w:val="00CC68BF"/>
    <w:rsid w:val="00D20103"/>
    <w:rsid w:val="00D30799"/>
    <w:rsid w:val="00D42A0C"/>
    <w:rsid w:val="00D45AE1"/>
    <w:rsid w:val="00D9034A"/>
    <w:rsid w:val="00D930F0"/>
    <w:rsid w:val="00DA7958"/>
    <w:rsid w:val="00DC2BD6"/>
    <w:rsid w:val="00DD5C15"/>
    <w:rsid w:val="00DE1FD5"/>
    <w:rsid w:val="00DE54F6"/>
    <w:rsid w:val="00E34712"/>
    <w:rsid w:val="00E6112E"/>
    <w:rsid w:val="00EA4C32"/>
    <w:rsid w:val="00ED2A56"/>
    <w:rsid w:val="00F070E7"/>
    <w:rsid w:val="00F073AA"/>
    <w:rsid w:val="00F25261"/>
    <w:rsid w:val="00F278EC"/>
    <w:rsid w:val="00F76CA8"/>
    <w:rsid w:val="00FA72B8"/>
    <w:rsid w:val="00FB0BAF"/>
    <w:rsid w:val="00FD217C"/>
    <w:rsid w:val="00FD42D0"/>
    <w:rsid w:val="00FE306C"/>
    <w:rsid w:val="00FF170C"/>
    <w:rsid w:val="00FF4EF0"/>
    <w:rsid w:val="00FF577B"/>
    <w:rsid w:val="00FF7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DB66EC"/>
  <w15:chartTrackingRefBased/>
  <w15:docId w15:val="{302CFC43-148A-4B7E-AB48-9E7DE6623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D6E"/>
    <w:pPr>
      <w:spacing w:after="240" w:line="360" w:lineRule="auto"/>
    </w:pPr>
    <w:rPr>
      <w:rFonts w:ascii="Times New Roman" w:hAnsi="Times New Roman"/>
      <w:sz w:val="24"/>
    </w:rPr>
  </w:style>
  <w:style w:type="paragraph" w:styleId="Heading1">
    <w:name w:val="heading 1"/>
    <w:basedOn w:val="Normal"/>
    <w:next w:val="Normal"/>
    <w:link w:val="Heading1Char"/>
    <w:uiPriority w:val="9"/>
    <w:qFormat/>
    <w:rsid w:val="00956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6E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6766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907"/>
    <w:pPr>
      <w:tabs>
        <w:tab w:val="center" w:pos="4513"/>
        <w:tab w:val="right" w:pos="9026"/>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9A5907"/>
  </w:style>
  <w:style w:type="paragraph" w:styleId="Footer">
    <w:name w:val="footer"/>
    <w:basedOn w:val="Normal"/>
    <w:link w:val="FooterChar"/>
    <w:uiPriority w:val="99"/>
    <w:unhideWhenUsed/>
    <w:rsid w:val="009A5907"/>
    <w:pPr>
      <w:tabs>
        <w:tab w:val="center" w:pos="4513"/>
        <w:tab w:val="right" w:pos="9026"/>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9A5907"/>
  </w:style>
  <w:style w:type="table" w:styleId="TableGrid">
    <w:name w:val="Table Grid"/>
    <w:basedOn w:val="TableNormal"/>
    <w:uiPriority w:val="39"/>
    <w:rsid w:val="00D93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087D"/>
    <w:pPr>
      <w:spacing w:after="160" w:line="259" w:lineRule="auto"/>
      <w:ind w:left="720"/>
      <w:contextualSpacing/>
    </w:pPr>
    <w:rPr>
      <w:rFonts w:asciiTheme="minorHAnsi" w:hAnsiTheme="minorHAnsi"/>
      <w:sz w:val="22"/>
    </w:rPr>
  </w:style>
  <w:style w:type="paragraph" w:styleId="BalloonText">
    <w:name w:val="Balloon Text"/>
    <w:basedOn w:val="Normal"/>
    <w:link w:val="BalloonTextChar"/>
    <w:uiPriority w:val="99"/>
    <w:semiHidden/>
    <w:unhideWhenUsed/>
    <w:rsid w:val="00966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F5"/>
    <w:rPr>
      <w:rFonts w:ascii="Segoe UI" w:hAnsi="Segoe UI" w:cs="Segoe UI"/>
      <w:sz w:val="18"/>
      <w:szCs w:val="18"/>
    </w:rPr>
  </w:style>
  <w:style w:type="character" w:styleId="Hyperlink">
    <w:name w:val="Hyperlink"/>
    <w:basedOn w:val="DefaultParagraphFont"/>
    <w:uiPriority w:val="99"/>
    <w:unhideWhenUsed/>
    <w:rsid w:val="000D6EDC"/>
    <w:rPr>
      <w:color w:val="0563C1" w:themeColor="hyperlink"/>
      <w:u w:val="single"/>
    </w:rPr>
  </w:style>
  <w:style w:type="character" w:styleId="UnresolvedMention">
    <w:name w:val="Unresolved Mention"/>
    <w:basedOn w:val="DefaultParagraphFont"/>
    <w:uiPriority w:val="99"/>
    <w:semiHidden/>
    <w:unhideWhenUsed/>
    <w:rsid w:val="000D6EDC"/>
    <w:rPr>
      <w:color w:val="808080"/>
      <w:shd w:val="clear" w:color="auto" w:fill="E6E6E6"/>
    </w:rPr>
  </w:style>
  <w:style w:type="paragraph" w:styleId="NormalWeb">
    <w:name w:val="Normal (Web)"/>
    <w:basedOn w:val="Normal"/>
    <w:uiPriority w:val="99"/>
    <w:semiHidden/>
    <w:unhideWhenUsed/>
    <w:rsid w:val="006D099F"/>
    <w:pPr>
      <w:spacing w:before="100" w:beforeAutospacing="1" w:after="100" w:afterAutospacing="1" w:line="240" w:lineRule="auto"/>
    </w:pPr>
    <w:rPr>
      <w:rFonts w:eastAsia="Times New Roman" w:cs="Times New Roman"/>
      <w:szCs w:val="24"/>
      <w:lang w:eastAsia="en-GB"/>
    </w:rPr>
  </w:style>
  <w:style w:type="character" w:styleId="Strong">
    <w:name w:val="Strong"/>
    <w:basedOn w:val="DefaultParagraphFont"/>
    <w:uiPriority w:val="22"/>
    <w:qFormat/>
    <w:rsid w:val="006D099F"/>
    <w:rPr>
      <w:b/>
      <w:bCs/>
    </w:rPr>
  </w:style>
  <w:style w:type="character" w:styleId="Emphasis">
    <w:name w:val="Emphasis"/>
    <w:basedOn w:val="DefaultParagraphFont"/>
    <w:uiPriority w:val="20"/>
    <w:qFormat/>
    <w:rsid w:val="006D099F"/>
    <w:rPr>
      <w:i/>
      <w:iCs/>
    </w:rPr>
  </w:style>
  <w:style w:type="character" w:customStyle="1" w:styleId="Heading1Char">
    <w:name w:val="Heading 1 Char"/>
    <w:basedOn w:val="DefaultParagraphFont"/>
    <w:link w:val="Heading1"/>
    <w:uiPriority w:val="9"/>
    <w:rsid w:val="00956E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6E6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67660"/>
    <w:rPr>
      <w:rFonts w:asciiTheme="majorHAnsi" w:eastAsiaTheme="majorEastAsia" w:hAnsiTheme="majorHAnsi" w:cstheme="majorBidi"/>
      <w:color w:val="1F3763" w:themeColor="accent1" w:themeShade="7F"/>
      <w:sz w:val="24"/>
      <w:szCs w:val="24"/>
    </w:rPr>
  </w:style>
  <w:style w:type="paragraph" w:customStyle="1" w:styleId="font8">
    <w:name w:val="font_8"/>
    <w:basedOn w:val="Normal"/>
    <w:rsid w:val="00967660"/>
    <w:pPr>
      <w:spacing w:before="100" w:beforeAutospacing="1" w:after="100" w:afterAutospacing="1" w:line="240" w:lineRule="auto"/>
    </w:pPr>
    <w:rPr>
      <w:rFonts w:eastAsia="Times New Roman" w:cs="Times New Roman"/>
      <w:szCs w:val="24"/>
      <w:lang w:eastAsia="en-GB"/>
    </w:rPr>
  </w:style>
  <w:style w:type="character" w:customStyle="1" w:styleId="wixguard">
    <w:name w:val="wixguard"/>
    <w:basedOn w:val="DefaultParagraphFont"/>
    <w:rsid w:val="00967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77076">
      <w:bodyDiv w:val="1"/>
      <w:marLeft w:val="0"/>
      <w:marRight w:val="0"/>
      <w:marTop w:val="0"/>
      <w:marBottom w:val="0"/>
      <w:divBdr>
        <w:top w:val="none" w:sz="0" w:space="0" w:color="auto"/>
        <w:left w:val="none" w:sz="0" w:space="0" w:color="auto"/>
        <w:bottom w:val="none" w:sz="0" w:space="0" w:color="auto"/>
        <w:right w:val="none" w:sz="0" w:space="0" w:color="auto"/>
      </w:divBdr>
      <w:divsChild>
        <w:div w:id="357051201">
          <w:marLeft w:val="0"/>
          <w:marRight w:val="0"/>
          <w:marTop w:val="0"/>
          <w:marBottom w:val="0"/>
          <w:divBdr>
            <w:top w:val="none" w:sz="0" w:space="0" w:color="auto"/>
            <w:left w:val="none" w:sz="0" w:space="0" w:color="auto"/>
            <w:bottom w:val="none" w:sz="0" w:space="0" w:color="auto"/>
            <w:right w:val="none" w:sz="0" w:space="0" w:color="auto"/>
          </w:divBdr>
        </w:div>
        <w:div w:id="118109521">
          <w:marLeft w:val="0"/>
          <w:marRight w:val="0"/>
          <w:marTop w:val="0"/>
          <w:marBottom w:val="0"/>
          <w:divBdr>
            <w:top w:val="none" w:sz="0" w:space="0" w:color="auto"/>
            <w:left w:val="none" w:sz="0" w:space="0" w:color="auto"/>
            <w:bottom w:val="none" w:sz="0" w:space="0" w:color="auto"/>
            <w:right w:val="none" w:sz="0" w:space="0" w:color="auto"/>
          </w:divBdr>
        </w:div>
        <w:div w:id="1793132753">
          <w:marLeft w:val="0"/>
          <w:marRight w:val="0"/>
          <w:marTop w:val="0"/>
          <w:marBottom w:val="0"/>
          <w:divBdr>
            <w:top w:val="none" w:sz="0" w:space="0" w:color="auto"/>
            <w:left w:val="none" w:sz="0" w:space="0" w:color="auto"/>
            <w:bottom w:val="none" w:sz="0" w:space="0" w:color="auto"/>
            <w:right w:val="none" w:sz="0" w:space="0" w:color="auto"/>
          </w:divBdr>
        </w:div>
        <w:div w:id="1422215244">
          <w:marLeft w:val="0"/>
          <w:marRight w:val="0"/>
          <w:marTop w:val="0"/>
          <w:marBottom w:val="0"/>
          <w:divBdr>
            <w:top w:val="none" w:sz="0" w:space="0" w:color="auto"/>
            <w:left w:val="none" w:sz="0" w:space="0" w:color="auto"/>
            <w:bottom w:val="none" w:sz="0" w:space="0" w:color="auto"/>
            <w:right w:val="none" w:sz="0" w:space="0" w:color="auto"/>
          </w:divBdr>
        </w:div>
        <w:div w:id="606741721">
          <w:marLeft w:val="0"/>
          <w:marRight w:val="0"/>
          <w:marTop w:val="0"/>
          <w:marBottom w:val="0"/>
          <w:divBdr>
            <w:top w:val="none" w:sz="0" w:space="0" w:color="auto"/>
            <w:left w:val="none" w:sz="0" w:space="0" w:color="auto"/>
            <w:bottom w:val="none" w:sz="0" w:space="0" w:color="auto"/>
            <w:right w:val="none" w:sz="0" w:space="0" w:color="auto"/>
          </w:divBdr>
        </w:div>
        <w:div w:id="302007741">
          <w:marLeft w:val="0"/>
          <w:marRight w:val="0"/>
          <w:marTop w:val="0"/>
          <w:marBottom w:val="0"/>
          <w:divBdr>
            <w:top w:val="none" w:sz="0" w:space="0" w:color="auto"/>
            <w:left w:val="none" w:sz="0" w:space="0" w:color="auto"/>
            <w:bottom w:val="none" w:sz="0" w:space="0" w:color="auto"/>
            <w:right w:val="none" w:sz="0" w:space="0" w:color="auto"/>
          </w:divBdr>
        </w:div>
      </w:divsChild>
    </w:div>
    <w:div w:id="1223253572">
      <w:bodyDiv w:val="1"/>
      <w:marLeft w:val="0"/>
      <w:marRight w:val="0"/>
      <w:marTop w:val="0"/>
      <w:marBottom w:val="0"/>
      <w:divBdr>
        <w:top w:val="none" w:sz="0" w:space="0" w:color="auto"/>
        <w:left w:val="none" w:sz="0" w:space="0" w:color="auto"/>
        <w:bottom w:val="none" w:sz="0" w:space="0" w:color="auto"/>
        <w:right w:val="none" w:sz="0" w:space="0" w:color="auto"/>
      </w:divBdr>
    </w:div>
    <w:div w:id="1364984605">
      <w:bodyDiv w:val="1"/>
      <w:marLeft w:val="0"/>
      <w:marRight w:val="0"/>
      <w:marTop w:val="0"/>
      <w:marBottom w:val="0"/>
      <w:divBdr>
        <w:top w:val="none" w:sz="0" w:space="0" w:color="auto"/>
        <w:left w:val="none" w:sz="0" w:space="0" w:color="auto"/>
        <w:bottom w:val="none" w:sz="0" w:space="0" w:color="auto"/>
        <w:right w:val="none" w:sz="0" w:space="0" w:color="auto"/>
      </w:divBdr>
    </w:div>
    <w:div w:id="177828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Yeo</dc:creator>
  <cp:keywords/>
  <dc:description/>
  <cp:lastModifiedBy>Rob Yeo</cp:lastModifiedBy>
  <cp:revision>9</cp:revision>
  <cp:lastPrinted>2018-04-16T14:28:00Z</cp:lastPrinted>
  <dcterms:created xsi:type="dcterms:W3CDTF">2020-12-10T16:04:00Z</dcterms:created>
  <dcterms:modified xsi:type="dcterms:W3CDTF">2020-12-10T16:12:00Z</dcterms:modified>
</cp:coreProperties>
</file>